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B7F1" w14:textId="664EF6BE" w:rsidR="002E7A5B" w:rsidRDefault="00E52E31" w:rsidP="006634BF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</w:rPr>
      </w:pPr>
      <w:r>
        <w:rPr>
          <w:b/>
          <w:bCs/>
          <w:color w:val="1F497D" w:themeColor="text2"/>
          <w:sz w:val="36"/>
          <w:szCs w:val="36"/>
        </w:rPr>
        <w:t xml:space="preserve">CELTIC-NEXT </w:t>
      </w:r>
      <w:r w:rsidR="00187868">
        <w:rPr>
          <w:b/>
          <w:bCs/>
          <w:color w:val="1F497D" w:themeColor="text2"/>
          <w:sz w:val="36"/>
          <w:szCs w:val="36"/>
        </w:rPr>
        <w:t xml:space="preserve">Autumn Call 2022 - </w:t>
      </w:r>
      <w:r>
        <w:rPr>
          <w:b/>
          <w:bCs/>
          <w:color w:val="1F497D" w:themeColor="text2"/>
          <w:sz w:val="36"/>
          <w:szCs w:val="36"/>
        </w:rPr>
        <w:t xml:space="preserve">Proposers Day Agenda </w:t>
      </w:r>
    </w:p>
    <w:p w14:paraId="38113BD6" w14:textId="35AA2946" w:rsidR="00E52E31" w:rsidRPr="00D538C7" w:rsidRDefault="00E52E31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  <w:r w:rsidRPr="00D538C7">
        <w:rPr>
          <w:b/>
          <w:bCs/>
          <w:i/>
          <w:iCs/>
          <w:color w:val="1F497D" w:themeColor="text2"/>
          <w:sz w:val="28"/>
          <w:szCs w:val="28"/>
        </w:rPr>
        <w:t>7</w:t>
      </w:r>
      <w:r w:rsidRPr="00D538C7">
        <w:rPr>
          <w:b/>
          <w:bCs/>
          <w:i/>
          <w:iCs/>
          <w:color w:val="1F497D" w:themeColor="text2"/>
          <w:sz w:val="28"/>
          <w:szCs w:val="28"/>
          <w:vertAlign w:val="superscript"/>
        </w:rPr>
        <w:t>th</w:t>
      </w:r>
      <w:r w:rsidRPr="00D538C7">
        <w:rPr>
          <w:b/>
          <w:bCs/>
          <w:i/>
          <w:iCs/>
          <w:color w:val="1F497D" w:themeColor="text2"/>
          <w:sz w:val="28"/>
          <w:szCs w:val="28"/>
        </w:rPr>
        <w:t xml:space="preserve"> of September 2022</w:t>
      </w: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159"/>
        <w:gridCol w:w="1276"/>
        <w:gridCol w:w="1276"/>
        <w:gridCol w:w="6369"/>
      </w:tblGrid>
      <w:tr w:rsidR="00D538C7" w:rsidRPr="00FD0222" w14:paraId="31FE8106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/CEST</w:t>
            </w:r>
          </w:p>
          <w:p w14:paraId="1ADC0DED" w14:textId="5BDB9478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ED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Ottawa, Canad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6E775E22" w:rsidR="00E52E31" w:rsidRPr="006D2120" w:rsidRDefault="006D2120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D538C7" w:rsidRPr="00FD0222" w14:paraId="3E1EE25F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7B2FFACB" w:rsidR="00D538C7" w:rsidRPr="006D2120" w:rsidRDefault="00D538C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45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09A6EBFA" w:rsidR="00D538C7" w:rsidRPr="006D2120" w:rsidRDefault="00D538C7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:45-3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5A04465F" w:rsidR="00D538C7" w:rsidRPr="006D2120" w:rsidRDefault="00E16EC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986D48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3726152A" w:rsidR="00D538C7" w:rsidRPr="00FD0222" w:rsidRDefault="00D538C7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et-up/ Arrival of speakers - </w:t>
            </w:r>
            <w:r w:rsidRPr="00FD0222">
              <w:rPr>
                <w:b/>
                <w:color w:val="FFFFFF" w:themeColor="background1"/>
              </w:rPr>
              <w:t>Overall Moderation</w:t>
            </w:r>
          </w:p>
        </w:tc>
      </w:tr>
      <w:tr w:rsidR="00D538C7" w:rsidRPr="00B266EE" w14:paraId="21E9CE10" w14:textId="77777777" w:rsidTr="000F1EA4">
        <w:tc>
          <w:tcPr>
            <w:tcW w:w="1159" w:type="dxa"/>
            <w:shd w:val="clear" w:color="auto" w:fill="auto"/>
          </w:tcPr>
          <w:p w14:paraId="41DF3CB7" w14:textId="4CA6FD6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0-9:10</w:t>
            </w:r>
          </w:p>
        </w:tc>
        <w:tc>
          <w:tcPr>
            <w:tcW w:w="1276" w:type="dxa"/>
          </w:tcPr>
          <w:p w14:paraId="57628BF7" w14:textId="5B4B75C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00-3:10</w:t>
            </w:r>
          </w:p>
        </w:tc>
        <w:tc>
          <w:tcPr>
            <w:tcW w:w="1276" w:type="dxa"/>
          </w:tcPr>
          <w:p w14:paraId="12482FFC" w14:textId="19D8DF1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00-15:10</w:t>
            </w:r>
          </w:p>
        </w:tc>
        <w:tc>
          <w:tcPr>
            <w:tcW w:w="6369" w:type="dxa"/>
            <w:shd w:val="clear" w:color="auto" w:fill="auto"/>
          </w:tcPr>
          <w:p w14:paraId="2C290908" w14:textId="5DA861BA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FAD2ED1" w14:textId="3A398346" w:rsidR="00D538C7" w:rsidRPr="000473D7" w:rsidRDefault="00D538C7" w:rsidP="00D538C7">
            <w:pPr>
              <w:rPr>
                <w:bCs/>
                <w:color w:val="0070C0"/>
                <w:lang w:val="en-US"/>
              </w:rPr>
            </w:pPr>
          </w:p>
        </w:tc>
      </w:tr>
      <w:tr w:rsidR="00D538C7" w:rsidRPr="00FD0222" w14:paraId="5E414E9D" w14:textId="77777777" w:rsidTr="000F1EA4">
        <w:tc>
          <w:tcPr>
            <w:tcW w:w="1159" w:type="dxa"/>
            <w:shd w:val="clear" w:color="auto" w:fill="auto"/>
          </w:tcPr>
          <w:p w14:paraId="01EC4CC3" w14:textId="7806C31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10-9:30</w:t>
            </w:r>
          </w:p>
        </w:tc>
        <w:tc>
          <w:tcPr>
            <w:tcW w:w="1276" w:type="dxa"/>
          </w:tcPr>
          <w:p w14:paraId="77D21EC4" w14:textId="5779693A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10-3:30</w:t>
            </w:r>
          </w:p>
        </w:tc>
        <w:tc>
          <w:tcPr>
            <w:tcW w:w="1276" w:type="dxa"/>
          </w:tcPr>
          <w:p w14:paraId="321C0674" w14:textId="12EF253B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10-15:30</w:t>
            </w:r>
          </w:p>
        </w:tc>
        <w:tc>
          <w:tcPr>
            <w:tcW w:w="6369" w:type="dxa"/>
            <w:shd w:val="clear" w:color="auto" w:fill="auto"/>
          </w:tcPr>
          <w:p w14:paraId="42451E99" w14:textId="3ED26D6D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614990B5" w14:textId="4B6DDFBB" w:rsidR="00D538C7" w:rsidRPr="00FD0222" w:rsidRDefault="00D538C7" w:rsidP="00D538C7">
            <w:pPr>
              <w:spacing w:after="100"/>
              <w:ind w:right="-249"/>
              <w:rPr>
                <w:b/>
                <w:bCs/>
                <w:color w:val="0070C0"/>
              </w:rPr>
            </w:pPr>
          </w:p>
        </w:tc>
      </w:tr>
      <w:tr w:rsidR="00D538C7" w:rsidRPr="00FD0222" w14:paraId="1DCBB7D0" w14:textId="77777777" w:rsidTr="000F1EA4">
        <w:tc>
          <w:tcPr>
            <w:tcW w:w="1159" w:type="dxa"/>
            <w:shd w:val="clear" w:color="auto" w:fill="auto"/>
          </w:tcPr>
          <w:p w14:paraId="75EE5950" w14:textId="7DABA30A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30-10:00</w:t>
            </w:r>
          </w:p>
        </w:tc>
        <w:tc>
          <w:tcPr>
            <w:tcW w:w="1276" w:type="dxa"/>
          </w:tcPr>
          <w:p w14:paraId="569B5C7B" w14:textId="13D7633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30-4:00</w:t>
            </w:r>
          </w:p>
        </w:tc>
        <w:tc>
          <w:tcPr>
            <w:tcW w:w="1276" w:type="dxa"/>
          </w:tcPr>
          <w:p w14:paraId="73A69C21" w14:textId="471CBB3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30-16:00</w:t>
            </w:r>
          </w:p>
        </w:tc>
        <w:tc>
          <w:tcPr>
            <w:tcW w:w="6369" w:type="dxa"/>
            <w:shd w:val="clear" w:color="auto" w:fill="auto"/>
          </w:tcPr>
          <w:p w14:paraId="40C48982" w14:textId="0C5CA04E" w:rsidR="00713FE9" w:rsidRDefault="00D538C7" w:rsidP="00713FE9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 xml:space="preserve">Proposal </w:t>
            </w:r>
          </w:p>
          <w:p w14:paraId="53E5466D" w14:textId="512CF7D4" w:rsidR="00D538C7" w:rsidRDefault="00D538C7" w:rsidP="00713FE9">
            <w:pPr>
              <w:rPr>
                <w:b/>
                <w:bCs/>
                <w:color w:val="0070C0"/>
              </w:rPr>
            </w:pPr>
          </w:p>
        </w:tc>
      </w:tr>
      <w:tr w:rsidR="00D538C7" w:rsidRPr="00FD0222" w14:paraId="19455F1A" w14:textId="77777777" w:rsidTr="008B6214">
        <w:trPr>
          <w:trHeight w:val="867"/>
        </w:trPr>
        <w:tc>
          <w:tcPr>
            <w:tcW w:w="1159" w:type="dxa"/>
            <w:shd w:val="clear" w:color="auto" w:fill="auto"/>
          </w:tcPr>
          <w:p w14:paraId="2192EFE4" w14:textId="14C4345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00-10:20</w:t>
            </w:r>
          </w:p>
        </w:tc>
        <w:tc>
          <w:tcPr>
            <w:tcW w:w="1276" w:type="dxa"/>
          </w:tcPr>
          <w:p w14:paraId="71462826" w14:textId="56DBADC9" w:rsidR="00D538C7" w:rsidRPr="006D2120" w:rsidRDefault="00E16EC3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00-4:20</w:t>
            </w:r>
          </w:p>
        </w:tc>
        <w:tc>
          <w:tcPr>
            <w:tcW w:w="1276" w:type="dxa"/>
          </w:tcPr>
          <w:p w14:paraId="4CBE1857" w14:textId="2E70BC72" w:rsidR="00D538C7" w:rsidRPr="006D2120" w:rsidRDefault="00BE7640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00-16:20</w:t>
            </w:r>
          </w:p>
        </w:tc>
        <w:tc>
          <w:tcPr>
            <w:tcW w:w="6369" w:type="dxa"/>
            <w:shd w:val="clear" w:color="auto" w:fill="auto"/>
          </w:tcPr>
          <w:p w14:paraId="1D09BA86" w14:textId="39702071" w:rsidR="007A46EC" w:rsidRPr="008B6214" w:rsidRDefault="00D538C7" w:rsidP="008B6214">
            <w:pPr>
              <w:spacing w:after="100"/>
              <w:ind w:right="-249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 xml:space="preserve"> of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>the</w:t>
            </w:r>
            <w:r>
              <w:t xml:space="preserve"> </w:t>
            </w:r>
            <w:r w:rsidRPr="00D538C7">
              <w:rPr>
                <w:b/>
                <w:bCs/>
                <w:color w:val="0070C0"/>
              </w:rPr>
              <w:t>Industrial Technology Research Institute</w:t>
            </w:r>
            <w:r w:rsidR="007A46EC"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(ITRI) </w:t>
            </w:r>
            <w:r w:rsidR="007A46EC">
              <w:rPr>
                <w:b/>
                <w:bCs/>
                <w:color w:val="0070C0"/>
              </w:rPr>
              <w:t xml:space="preserve">and </w:t>
            </w:r>
            <w:r w:rsidR="006F3D49">
              <w:rPr>
                <w:b/>
                <w:bCs/>
                <w:color w:val="0070C0"/>
              </w:rPr>
              <w:t xml:space="preserve">scheme </w:t>
            </w:r>
            <w:r w:rsidR="007A46EC">
              <w:rPr>
                <w:b/>
                <w:bCs/>
                <w:color w:val="0070C0"/>
              </w:rPr>
              <w:t>funding of Taiwan</w:t>
            </w:r>
            <w:r>
              <w:rPr>
                <w:b/>
                <w:bCs/>
                <w:color w:val="0070C0"/>
              </w:rPr>
              <w:t xml:space="preserve"> </w:t>
            </w:r>
            <w:r w:rsidR="008B6214"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1DD0C2D3" w14:textId="77777777" w:rsidTr="008B6214">
        <w:trPr>
          <w:trHeight w:val="930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A92C814" w14:textId="7572514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20-10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CFC5D0" w14:textId="51047AD3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20-4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EAB6A9" w14:textId="51BF49E3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20-16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CB7228A" w14:textId="38BFF2FE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b/>
                <w:bCs/>
                <w:color w:val="0070C0"/>
                <w:lang w:val="en-US"/>
              </w:rPr>
              <w:t>of the Korean Institute for Advancement of Technology (KIAT) and funding scheme of South-Korea</w:t>
            </w:r>
          </w:p>
          <w:p w14:paraId="7C09C4D3" w14:textId="7961046F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</w:p>
        </w:tc>
      </w:tr>
      <w:tr w:rsidR="007A46EC" w:rsidRPr="00FD0222" w14:paraId="38C6DA39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F739F0C" w14:textId="74EB7947" w:rsidR="007A46EC" w:rsidRPr="006D2120" w:rsidRDefault="007A46EC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94ED3" w14:textId="6FB73E3C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41C8B9" w14:textId="2F7A52CF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0-17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3BABE5C" w14:textId="77777777" w:rsidR="005F5A01" w:rsidRPr="004617BF" w:rsidRDefault="005F5A01" w:rsidP="005F5A01">
            <w:pPr>
              <w:rPr>
                <w:b/>
                <w:bCs/>
                <w:color w:val="0070C0"/>
                <w:lang w:val="en-US"/>
              </w:rPr>
            </w:pPr>
            <w:r>
              <w:rPr>
                <w:b/>
                <w:bCs/>
                <w:color w:val="0070C0"/>
              </w:rPr>
              <w:t>Breakout sessions with ITRI and KIAT</w:t>
            </w:r>
          </w:p>
          <w:p w14:paraId="41BE3367" w14:textId="61B46717" w:rsidR="007A46EC" w:rsidRPr="005F5A01" w:rsidRDefault="007A46EC" w:rsidP="008B6214">
            <w:pPr>
              <w:rPr>
                <w:b/>
                <w:bCs/>
                <w:color w:val="0070C0"/>
                <w:lang w:val="en-US"/>
              </w:rPr>
            </w:pPr>
          </w:p>
        </w:tc>
      </w:tr>
      <w:tr w:rsidR="00D538C7" w:rsidRPr="00FD0222" w14:paraId="4AF8D06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CCEC8FB" w14:textId="636D0921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AEBC23F" w14:textId="6D09A855" w:rsidR="00D538C7" w:rsidRPr="001A56F7" w:rsidRDefault="00707FC1" w:rsidP="00BE7640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9F761A" w14:textId="70641834" w:rsidR="00D538C7" w:rsidRPr="00157B1E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4012517" w14:textId="4741B1A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Exchange time: Q&amp;A</w:t>
            </w:r>
          </w:p>
        </w:tc>
      </w:tr>
      <w:tr w:rsidR="00D538C7" w:rsidRPr="00FD0222" w14:paraId="4C842AB2" w14:textId="77777777" w:rsidTr="000F1EA4">
        <w:tc>
          <w:tcPr>
            <w:tcW w:w="1159" w:type="dxa"/>
            <w:shd w:val="clear" w:color="auto" w:fill="1F497D" w:themeFill="text2"/>
          </w:tcPr>
          <w:p w14:paraId="290AB17C" w14:textId="41F7A2B8" w:rsidR="00D538C7" w:rsidRPr="00707FC1" w:rsidRDefault="001A56F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1:10-11:20</w:t>
            </w:r>
          </w:p>
        </w:tc>
        <w:tc>
          <w:tcPr>
            <w:tcW w:w="1276" w:type="dxa"/>
            <w:shd w:val="clear" w:color="auto" w:fill="1F497D" w:themeFill="text2"/>
          </w:tcPr>
          <w:p w14:paraId="068660C7" w14:textId="7F360E3C" w:rsidR="00D538C7" w:rsidRPr="00707FC1" w:rsidRDefault="00707FC1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5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1F497D" w:themeFill="text2"/>
          </w:tcPr>
          <w:p w14:paraId="23F917D0" w14:textId="68464B68" w:rsidR="00D538C7" w:rsidRPr="00707FC1" w:rsidRDefault="00BE7640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7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6369" w:type="dxa"/>
            <w:shd w:val="clear" w:color="auto" w:fill="1F497D" w:themeFill="text2"/>
          </w:tcPr>
          <w:p w14:paraId="1A47B8AB" w14:textId="2DA51116" w:rsidR="00D538C7" w:rsidRPr="00FD0222" w:rsidRDefault="00D538C7" w:rsidP="00D538C7">
            <w:pPr>
              <w:tabs>
                <w:tab w:val="left" w:pos="3719"/>
              </w:tabs>
              <w:rPr>
                <w:b/>
                <w:color w:val="FFFFFF" w:themeColor="background1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71D8883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72524BCE" w14:textId="39B4EDF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1AB876" w14:textId="31E2CA5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EE4012" w14:textId="5C50F2E8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3301CA" w14:textId="452C5343" w:rsidR="00D538C7" w:rsidRPr="00F3021F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E16EC3" w:rsidRPr="00FD0222" w14:paraId="3E7CFC23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752B27" w14:textId="116C4387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00557C1" w14:textId="58FCE1A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8043FD6" w14:textId="5086A815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50BD95" w14:textId="100E306F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>Proposal Presentations – Potential proposers present their ideas</w:t>
            </w:r>
          </w:p>
          <w:p w14:paraId="6685DB16" w14:textId="77777777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2611BB7A" w14:textId="0D6EF962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E16EC3" w:rsidRPr="00FD0222" w14:paraId="29634EBC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8126FA4" w14:textId="7B9B2C5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51E595" w14:textId="3DE12D88" w:rsidR="00D538C7" w:rsidRPr="00707FC1" w:rsidRDefault="00707FC1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6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E15A66" w14:textId="756C79C1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8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1655C9A8" w14:textId="01A63DA4" w:rsidR="00D538C7" w:rsidRPr="00F3021F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484F4A2A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05BEF04" w14:textId="2BB2C5DD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2:</w:t>
            </w:r>
            <w:r w:rsid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4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A955930" w14:textId="5F6983EA" w:rsidR="00D538C7" w:rsidRPr="00157B1E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8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A9702DE" w14:textId="25E8A79C" w:rsidR="00D538C7" w:rsidRPr="00157B1E" w:rsidRDefault="00BE7640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8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-20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1ED5128" w14:textId="110F4C40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Lunch</w:t>
            </w:r>
            <w:r>
              <w:rPr>
                <w:b/>
                <w:color w:val="FFFFFF" w:themeColor="background1"/>
              </w:rPr>
              <w:t xml:space="preserve"> Break</w:t>
            </w:r>
          </w:p>
        </w:tc>
      </w:tr>
      <w:tr w:rsidR="00D538C7" w:rsidRPr="00FD0222" w14:paraId="694A2A04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4D3ABF7" w14:textId="530FB89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00-14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BD7AB6" w14:textId="23E029BF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00-8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9090EC" w14:textId="1ACE8CF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00-20: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CD7DA36" w14:textId="28E5B682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779088F" w14:textId="1640EA3A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0D0E6B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0AC6B37" w14:textId="0FC8429E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10-14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C85A97" w14:textId="302C1A0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10-8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F4E94D" w14:textId="7F7C0E36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10-20:3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B527DE2" w14:textId="3B43BD1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019A0715" w14:textId="53666293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3FADE4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1648DB" w14:textId="235536B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30-15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34EF5AF" w14:textId="2F0BA779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30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5C9371" w14:textId="5CD2FB57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30-21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ECEDF43" w14:textId="6CB232CE" w:rsidR="00D538C7" w:rsidRDefault="00D538C7" w:rsidP="00D538C7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>Proposal</w:t>
            </w:r>
          </w:p>
          <w:p w14:paraId="05F5BF05" w14:textId="19E08163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6B5C4D6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41700B" w14:textId="143A0CD7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00-15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F2895F" w14:textId="3613CF82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00-9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28785E1" w14:textId="59FE62DF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00-21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D74227F" w14:textId="5080E5F9" w:rsidR="007A46EC" w:rsidRPr="00D9123D" w:rsidRDefault="00D538C7" w:rsidP="008A480C">
            <w:pPr>
              <w:spacing w:after="120"/>
              <w:rPr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of the </w:t>
            </w:r>
            <w:r w:rsidR="006F3D49" w:rsidRPr="006F3D49">
              <w:rPr>
                <w:b/>
                <w:bCs/>
                <w:color w:val="0070C0"/>
              </w:rPr>
              <w:t xml:space="preserve">National Research Council Canada </w:t>
            </w:r>
            <w:r w:rsidR="008A480C"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0D1AEF7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F2639B0" w14:textId="6FC13FB1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20-15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EA3A4A" w14:textId="16068E2E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20-9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2F5054" w14:textId="1A194FAC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20-21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ABE6337" w14:textId="53B523EC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3A4BF3">
              <w:rPr>
                <w:b/>
                <w:bCs/>
                <w:color w:val="0070C0"/>
              </w:rPr>
              <w:t xml:space="preserve"> of the</w:t>
            </w:r>
            <w:r w:rsidR="006F3D49">
              <w:rPr>
                <w:b/>
                <w:bCs/>
                <w:color w:val="0070C0"/>
              </w:rPr>
              <w:t xml:space="preserve"> European Space Agency (ESA)</w:t>
            </w:r>
          </w:p>
          <w:p w14:paraId="687FE256" w14:textId="0BC1B809" w:rsidR="007A46EC" w:rsidRPr="006F3D49" w:rsidRDefault="007A46EC" w:rsidP="00D538C7">
            <w:pPr>
              <w:spacing w:after="120"/>
              <w:rPr>
                <w:color w:val="0070C0"/>
              </w:rPr>
            </w:pPr>
          </w:p>
        </w:tc>
      </w:tr>
      <w:tr w:rsidR="00D538C7" w:rsidRPr="00FD0222" w14:paraId="51801C4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ACFA0A8" w14:textId="715FC1F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:40-15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B3CE47E" w14:textId="5340431A" w:rsidR="00D538C7" w:rsidRPr="006D2120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:40-9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C30D49A" w14:textId="6ED0C412" w:rsidR="00D538C7" w:rsidRPr="006D2120" w:rsidRDefault="00184029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1:40-21:5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A531CAF" w14:textId="5065090B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297D7F9D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55E39AC" w14:textId="545BD33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lastRenderedPageBreak/>
              <w:t>15:50-16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CA4C1D2" w14:textId="4A993674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50-10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940573" w14:textId="6224BD51" w:rsidR="00D538C7" w:rsidRPr="006D2120" w:rsidRDefault="00184029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50-22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DB1E5BE" w14:textId="5F9503BB" w:rsidR="00D538C7" w:rsidRPr="00F552ED" w:rsidRDefault="00D538C7" w:rsidP="00D538C7">
            <w:pPr>
              <w:spacing w:after="120"/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CELTIC-NEXT project framework </w:t>
            </w:r>
            <w:r>
              <w:rPr>
                <w:b/>
                <w:bCs/>
                <w:color w:val="0070C0"/>
              </w:rPr>
              <w:t>funding scheme presented by</w:t>
            </w:r>
            <w:r w:rsidRPr="00FD0222">
              <w:rPr>
                <w:b/>
                <w:bCs/>
                <w:color w:val="0070C0"/>
              </w:rPr>
              <w:t xml:space="preserve"> PAs </w:t>
            </w:r>
          </w:p>
          <w:p w14:paraId="2B8BCE54" w14:textId="7D235A35" w:rsidR="00D538C7" w:rsidRDefault="00D538C7" w:rsidP="00D538C7">
            <w:p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Funding situation and research focus areas in</w:t>
            </w:r>
            <w:r>
              <w:rPr>
                <w:bCs/>
                <w:color w:val="0070C0"/>
              </w:rPr>
              <w:t xml:space="preserve">: </w:t>
            </w:r>
          </w:p>
          <w:p w14:paraId="38B4E688" w14:textId="4CC5E07F" w:rsidR="00D538C7" w:rsidRPr="007A46EC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Ca</w:t>
            </w:r>
            <w:r w:rsidR="00D9123D">
              <w:rPr>
                <w:bCs/>
                <w:color w:val="0070C0"/>
                <w:lang w:val="en-US"/>
              </w:rPr>
              <w:t>nada</w:t>
            </w:r>
            <w:r>
              <w:rPr>
                <w:bCs/>
                <w:color w:val="0070C0"/>
                <w:lang w:val="en-US"/>
              </w:rPr>
              <w:t xml:space="preserve"> </w:t>
            </w:r>
          </w:p>
          <w:p w14:paraId="769E351D" w14:textId="2CC6F419" w:rsidR="007A46EC" w:rsidRPr="007A46EC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U</w:t>
            </w:r>
            <w:r w:rsidR="00D9123D">
              <w:rPr>
                <w:bCs/>
                <w:color w:val="0070C0"/>
                <w:lang w:val="en-US"/>
              </w:rPr>
              <w:t>nited Kingdom</w:t>
            </w:r>
          </w:p>
          <w:p w14:paraId="04D213DC" w14:textId="7078C4C1" w:rsidR="007A46EC" w:rsidRPr="00C034E9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Port</w:t>
            </w:r>
            <w:r w:rsidR="00D9123D">
              <w:rPr>
                <w:bCs/>
                <w:color w:val="0070C0"/>
                <w:lang w:val="en-US"/>
              </w:rPr>
              <w:t xml:space="preserve">ugal </w:t>
            </w:r>
            <w:r>
              <w:rPr>
                <w:bCs/>
                <w:color w:val="0070C0"/>
                <w:lang w:val="en-US"/>
              </w:rPr>
              <w:t xml:space="preserve"> </w:t>
            </w:r>
          </w:p>
          <w:p w14:paraId="64211C91" w14:textId="61194344" w:rsidR="00C034E9" w:rsidRPr="007A46EC" w:rsidRDefault="00C034E9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Luxembourg</w:t>
            </w:r>
          </w:p>
          <w:p w14:paraId="3D62B614" w14:textId="77777777" w:rsidR="008B6214" w:rsidRPr="008B6214" w:rsidRDefault="00707FC1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Spain</w:t>
            </w:r>
          </w:p>
          <w:p w14:paraId="230D0928" w14:textId="3FCE06B2" w:rsidR="007A46EC" w:rsidRPr="0022020E" w:rsidRDefault="008B6214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proofErr w:type="spellStart"/>
            <w:r w:rsidRPr="008B6214">
              <w:rPr>
                <w:bCs/>
                <w:color w:val="0070C0"/>
                <w:lang w:val="en-US"/>
              </w:rPr>
              <w:t>Türkiye</w:t>
            </w:r>
            <w:proofErr w:type="spellEnd"/>
          </w:p>
          <w:p w14:paraId="5DE3BE64" w14:textId="6F6169D1" w:rsidR="0022020E" w:rsidRPr="0022020E" w:rsidRDefault="0022020E" w:rsidP="0022020E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France</w:t>
            </w:r>
          </w:p>
          <w:p w14:paraId="6EFAE058" w14:textId="0C5E0706" w:rsidR="00D538C7" w:rsidRPr="005D3FBD" w:rsidRDefault="00F42D69" w:rsidP="005D3FBD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Finland</w:t>
            </w:r>
          </w:p>
        </w:tc>
      </w:tr>
      <w:tr w:rsidR="00D538C7" w:rsidRPr="00EA4114" w14:paraId="22A6F6B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518800" w14:textId="0AB3B29B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5-17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F40FEDD" w14:textId="4143CED3" w:rsidR="00D538C7" w:rsidRPr="006D2120" w:rsidRDefault="00986D48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:45-</w:t>
            </w:r>
            <w:r w:rsidR="000F1EA4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97305C" w14:textId="5989F60C" w:rsidR="00D538C7" w:rsidRPr="006D2120" w:rsidRDefault="00184029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2:45-23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8DB5DB6" w14:textId="489A862F" w:rsidR="00D538C7" w:rsidRPr="00F3021F" w:rsidRDefault="00D538C7" w:rsidP="00D538C7">
            <w:pPr>
              <w:tabs>
                <w:tab w:val="left" w:pos="4702"/>
              </w:tabs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EA4114" w14:paraId="2FDEBF82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335CAA28" w14:textId="6AE9BF5D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669D48E" w14:textId="6EF8206E" w:rsidR="00D538C7" w:rsidRPr="006D2120" w:rsidRDefault="00986D48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00-11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0E9B9B3" w14:textId="4389CF10" w:rsidR="00D538C7" w:rsidRPr="006D2120" w:rsidRDefault="00184029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00-23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75DC7B4" w14:textId="5CEDC255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 xml:space="preserve">Proposal Presentations – Potential proposers present their ideas </w:t>
            </w:r>
          </w:p>
          <w:p w14:paraId="33C2FFE2" w14:textId="7A31DBD1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610C4C7A" w14:textId="73D2414D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/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D538C7" w:rsidRPr="00FD0222" w14:paraId="4A0DE21E" w14:textId="77777777" w:rsidTr="000F1EA4">
        <w:trPr>
          <w:trHeight w:val="337"/>
        </w:trPr>
        <w:tc>
          <w:tcPr>
            <w:tcW w:w="1159" w:type="dxa"/>
            <w:shd w:val="clear" w:color="auto" w:fill="auto"/>
          </w:tcPr>
          <w:p w14:paraId="6618F06F" w14:textId="447833D4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</w:p>
        </w:tc>
        <w:tc>
          <w:tcPr>
            <w:tcW w:w="1276" w:type="dxa"/>
          </w:tcPr>
          <w:p w14:paraId="6C892957" w14:textId="30FFE616" w:rsidR="00D538C7" w:rsidRPr="006D2120" w:rsidRDefault="00986D48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45-12:00</w:t>
            </w:r>
          </w:p>
        </w:tc>
        <w:tc>
          <w:tcPr>
            <w:tcW w:w="1276" w:type="dxa"/>
          </w:tcPr>
          <w:p w14:paraId="69AC8281" w14:textId="4430C62C" w:rsidR="00D538C7" w:rsidRPr="006D2120" w:rsidRDefault="00184029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45-00:00</w:t>
            </w:r>
          </w:p>
        </w:tc>
        <w:tc>
          <w:tcPr>
            <w:tcW w:w="6369" w:type="dxa"/>
            <w:shd w:val="clear" w:color="auto" w:fill="auto"/>
          </w:tcPr>
          <w:p w14:paraId="098B8F87" w14:textId="786E4B0D" w:rsidR="00D538C7" w:rsidRPr="00B266EE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11680CFF" w14:textId="77777777" w:rsidTr="00E16EC3">
        <w:trPr>
          <w:trHeight w:val="337"/>
        </w:trPr>
        <w:tc>
          <w:tcPr>
            <w:tcW w:w="10080" w:type="dxa"/>
            <w:gridSpan w:val="4"/>
            <w:tcBorders>
              <w:bottom w:val="single" w:sz="4" w:space="0" w:color="auto"/>
            </w:tcBorders>
            <w:shd w:val="clear" w:color="auto" w:fill="1F497D" w:themeFill="text2"/>
          </w:tcPr>
          <w:p w14:paraId="5FB08195" w14:textId="280A17D3" w:rsidR="00D538C7" w:rsidRDefault="00D538C7" w:rsidP="00184029">
            <w:pPr>
              <w:spacing w:after="120"/>
              <w:jc w:val="center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</w:t>
            </w:r>
            <w:r>
              <w:rPr>
                <w:b/>
                <w:color w:val="FFFFFF" w:themeColor="background1"/>
              </w:rPr>
              <w:t>losing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62CF7043" w14:textId="4B12A6B0" w:rsidR="00E52E31" w:rsidRPr="00D538C7" w:rsidRDefault="00E52E31" w:rsidP="00D538C7">
      <w:pPr>
        <w:rPr>
          <w:sz w:val="2"/>
          <w:szCs w:val="36"/>
        </w:rPr>
      </w:pPr>
    </w:p>
    <w:p w14:paraId="25917A71" w14:textId="591305FC" w:rsidR="00E52E31" w:rsidRPr="00D538C7" w:rsidRDefault="00E52E31" w:rsidP="00D538C7">
      <w:pPr>
        <w:rPr>
          <w:sz w:val="2"/>
          <w:szCs w:val="36"/>
        </w:rPr>
      </w:pPr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1F505F30" w14:textId="6EF5197F" w:rsidR="00E52E31" w:rsidRPr="00D538C7" w:rsidRDefault="00E52E31" w:rsidP="00D538C7">
      <w:pPr>
        <w:tabs>
          <w:tab w:val="left" w:pos="1029"/>
        </w:tabs>
        <w:rPr>
          <w:sz w:val="2"/>
          <w:szCs w:val="36"/>
        </w:rPr>
      </w:pPr>
      <w:r>
        <w:rPr>
          <w:b/>
          <w:bCs/>
          <w:noProof/>
          <w:color w:val="1F497D" w:themeColor="text2"/>
          <w:sz w:val="36"/>
          <w:szCs w:val="36"/>
        </w:rPr>
        <w:drawing>
          <wp:inline distT="0" distB="0" distL="0" distR="0" wp14:anchorId="018E0FC1" wp14:editId="4B771928">
            <wp:extent cx="5930540" cy="269965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67"/>
                    <a:stretch/>
                  </pic:blipFill>
                  <pic:spPr bwMode="auto">
                    <a:xfrm>
                      <a:off x="0" y="0"/>
                      <a:ext cx="6029706" cy="274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"/>
          <w:szCs w:val="36"/>
        </w:rPr>
        <w:t xml:space="preserve"> </w:t>
      </w:r>
      <w:proofErr w:type="spellStart"/>
      <w:r>
        <w:rPr>
          <w:sz w:val="2"/>
          <w:szCs w:val="36"/>
        </w:rPr>
        <w:t>fg</w:t>
      </w:r>
      <w:proofErr w:type="spellEnd"/>
    </w:p>
    <w:sectPr w:rsidR="00E52E31" w:rsidRPr="00D538C7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F57E1" w14:textId="77777777" w:rsidR="00A43342" w:rsidRDefault="00A43342" w:rsidP="0027327F">
      <w:pPr>
        <w:spacing w:after="0" w:line="240" w:lineRule="auto"/>
      </w:pPr>
      <w:r>
        <w:separator/>
      </w:r>
    </w:p>
  </w:endnote>
  <w:endnote w:type="continuationSeparator" w:id="0">
    <w:p w14:paraId="77FAB821" w14:textId="77777777" w:rsidR="00A43342" w:rsidRDefault="00A43342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3A477DD8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C014E2">
      <w:rPr>
        <w:b/>
        <w:bCs/>
        <w:color w:val="1F497D" w:themeColor="text2"/>
        <w:sz w:val="24"/>
        <w:szCs w:val="36"/>
      </w:rPr>
      <w:t>O</w:t>
    </w:r>
    <w:r w:rsidR="00D86440" w:rsidRPr="00D86440">
      <w:rPr>
        <w:b/>
        <w:bCs/>
        <w:color w:val="1F497D" w:themeColor="text2"/>
        <w:sz w:val="24"/>
        <w:szCs w:val="36"/>
      </w:rPr>
      <w:t>nline via WebEx</w:t>
    </w:r>
    <w:r w:rsidR="008B2A2C" w:rsidRPr="00D86440">
      <w:rPr>
        <w:b/>
        <w:bCs/>
        <w:color w:val="1F497D" w:themeColor="text2"/>
        <w:sz w:val="24"/>
        <w:szCs w:val="36"/>
      </w:rPr>
      <w:t xml:space="preserve">, </w:t>
    </w:r>
    <w:r w:rsidR="00D86440" w:rsidRPr="00D86440">
      <w:rPr>
        <w:b/>
        <w:bCs/>
        <w:color w:val="1F497D" w:themeColor="text2"/>
        <w:sz w:val="24"/>
        <w:szCs w:val="36"/>
      </w:rPr>
      <w:t xml:space="preserve">Heidelberg </w:t>
    </w:r>
    <w:r w:rsidR="00D86440">
      <w:rPr>
        <w:b/>
        <w:bCs/>
        <w:color w:val="1F497D" w:themeColor="text2"/>
        <w:sz w:val="24"/>
        <w:szCs w:val="36"/>
      </w:rPr>
      <w:t>Germany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6476F" w14:textId="77777777" w:rsidR="00A43342" w:rsidRDefault="00A43342" w:rsidP="0027327F">
      <w:pPr>
        <w:spacing w:after="0" w:line="240" w:lineRule="auto"/>
      </w:pPr>
      <w:r>
        <w:separator/>
      </w:r>
    </w:p>
  </w:footnote>
  <w:footnote w:type="continuationSeparator" w:id="0">
    <w:p w14:paraId="2F896126" w14:textId="77777777" w:rsidR="00A43342" w:rsidRDefault="00A43342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0"/>
  </w:num>
  <w:num w:numId="2" w16cid:durableId="1923292945">
    <w:abstractNumId w:val="16"/>
  </w:num>
  <w:num w:numId="3" w16cid:durableId="703751160">
    <w:abstractNumId w:val="18"/>
  </w:num>
  <w:num w:numId="4" w16cid:durableId="147285178">
    <w:abstractNumId w:val="4"/>
  </w:num>
  <w:num w:numId="5" w16cid:durableId="396440793">
    <w:abstractNumId w:val="10"/>
  </w:num>
  <w:num w:numId="6" w16cid:durableId="1608728884">
    <w:abstractNumId w:val="13"/>
  </w:num>
  <w:num w:numId="7" w16cid:durableId="367224190">
    <w:abstractNumId w:val="21"/>
  </w:num>
  <w:num w:numId="8" w16cid:durableId="192379367">
    <w:abstractNumId w:val="8"/>
  </w:num>
  <w:num w:numId="9" w16cid:durableId="1547328372">
    <w:abstractNumId w:val="14"/>
  </w:num>
  <w:num w:numId="10" w16cid:durableId="494498155">
    <w:abstractNumId w:val="0"/>
  </w:num>
  <w:num w:numId="11" w16cid:durableId="44836467">
    <w:abstractNumId w:val="22"/>
  </w:num>
  <w:num w:numId="12" w16cid:durableId="1845171785">
    <w:abstractNumId w:val="5"/>
  </w:num>
  <w:num w:numId="13" w16cid:durableId="2010212368">
    <w:abstractNumId w:val="15"/>
  </w:num>
  <w:num w:numId="14" w16cid:durableId="693502318">
    <w:abstractNumId w:val="12"/>
  </w:num>
  <w:num w:numId="15" w16cid:durableId="1664700804">
    <w:abstractNumId w:val="17"/>
  </w:num>
  <w:num w:numId="16" w16cid:durableId="249703659">
    <w:abstractNumId w:val="11"/>
  </w:num>
  <w:num w:numId="17" w16cid:durableId="1587612322">
    <w:abstractNumId w:val="6"/>
  </w:num>
  <w:num w:numId="18" w16cid:durableId="351610076">
    <w:abstractNumId w:val="9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19"/>
  </w:num>
  <w:num w:numId="22" w16cid:durableId="2098476366">
    <w:abstractNumId w:val="7"/>
  </w:num>
  <w:num w:numId="23" w16cid:durableId="59948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NKwFAHYFu+gtAAAA"/>
  </w:docVars>
  <w:rsids>
    <w:rsidRoot w:val="0027327F"/>
    <w:rsid w:val="00002074"/>
    <w:rsid w:val="00013D45"/>
    <w:rsid w:val="000360C1"/>
    <w:rsid w:val="00044B01"/>
    <w:rsid w:val="000473D7"/>
    <w:rsid w:val="0005285E"/>
    <w:rsid w:val="0005327B"/>
    <w:rsid w:val="00057932"/>
    <w:rsid w:val="00074123"/>
    <w:rsid w:val="00074F4A"/>
    <w:rsid w:val="00075396"/>
    <w:rsid w:val="00081A13"/>
    <w:rsid w:val="00086ADB"/>
    <w:rsid w:val="00095F54"/>
    <w:rsid w:val="000A6AB7"/>
    <w:rsid w:val="000B1A26"/>
    <w:rsid w:val="000B2A28"/>
    <w:rsid w:val="000D02D2"/>
    <w:rsid w:val="000D69E1"/>
    <w:rsid w:val="000E28C1"/>
    <w:rsid w:val="000F1EA4"/>
    <w:rsid w:val="00106F5D"/>
    <w:rsid w:val="00112797"/>
    <w:rsid w:val="00116FD4"/>
    <w:rsid w:val="00135EA0"/>
    <w:rsid w:val="001368EA"/>
    <w:rsid w:val="00157B1E"/>
    <w:rsid w:val="00166018"/>
    <w:rsid w:val="00171B6A"/>
    <w:rsid w:val="00184029"/>
    <w:rsid w:val="00184973"/>
    <w:rsid w:val="00187868"/>
    <w:rsid w:val="0019195A"/>
    <w:rsid w:val="001930FD"/>
    <w:rsid w:val="00194C59"/>
    <w:rsid w:val="001A2EC1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341C"/>
    <w:rsid w:val="001F1AAB"/>
    <w:rsid w:val="001F5492"/>
    <w:rsid w:val="001F57E5"/>
    <w:rsid w:val="001F665F"/>
    <w:rsid w:val="002016A0"/>
    <w:rsid w:val="0021339B"/>
    <w:rsid w:val="002170B1"/>
    <w:rsid w:val="0022020E"/>
    <w:rsid w:val="00220BF8"/>
    <w:rsid w:val="00221D3E"/>
    <w:rsid w:val="00222541"/>
    <w:rsid w:val="00233DA1"/>
    <w:rsid w:val="00235DA3"/>
    <w:rsid w:val="00243F04"/>
    <w:rsid w:val="00250C50"/>
    <w:rsid w:val="00251020"/>
    <w:rsid w:val="002552BB"/>
    <w:rsid w:val="00261EA4"/>
    <w:rsid w:val="00263D63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6E98"/>
    <w:rsid w:val="002B0246"/>
    <w:rsid w:val="002B788D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2090D"/>
    <w:rsid w:val="0033136F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65F8"/>
    <w:rsid w:val="0037713C"/>
    <w:rsid w:val="0038289F"/>
    <w:rsid w:val="00393D57"/>
    <w:rsid w:val="003A0858"/>
    <w:rsid w:val="003A4BF3"/>
    <w:rsid w:val="003B02A4"/>
    <w:rsid w:val="003B6152"/>
    <w:rsid w:val="003B6582"/>
    <w:rsid w:val="003B7586"/>
    <w:rsid w:val="003B75D5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125D7"/>
    <w:rsid w:val="00425B04"/>
    <w:rsid w:val="00427822"/>
    <w:rsid w:val="00437CEE"/>
    <w:rsid w:val="00446817"/>
    <w:rsid w:val="004528CF"/>
    <w:rsid w:val="004565DB"/>
    <w:rsid w:val="004608FB"/>
    <w:rsid w:val="004653A6"/>
    <w:rsid w:val="00467963"/>
    <w:rsid w:val="00471535"/>
    <w:rsid w:val="0047213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69AA"/>
    <w:rsid w:val="00507E58"/>
    <w:rsid w:val="005157FE"/>
    <w:rsid w:val="00517899"/>
    <w:rsid w:val="00517EBC"/>
    <w:rsid w:val="00534126"/>
    <w:rsid w:val="00535A58"/>
    <w:rsid w:val="0054035E"/>
    <w:rsid w:val="00547D2D"/>
    <w:rsid w:val="00553641"/>
    <w:rsid w:val="00554004"/>
    <w:rsid w:val="005567F1"/>
    <w:rsid w:val="0057374F"/>
    <w:rsid w:val="00580895"/>
    <w:rsid w:val="00590E8C"/>
    <w:rsid w:val="00597248"/>
    <w:rsid w:val="005979B2"/>
    <w:rsid w:val="005A08D5"/>
    <w:rsid w:val="005A18DA"/>
    <w:rsid w:val="005C4344"/>
    <w:rsid w:val="005C4D91"/>
    <w:rsid w:val="005C6085"/>
    <w:rsid w:val="005D3FBD"/>
    <w:rsid w:val="005D7BBC"/>
    <w:rsid w:val="005E594A"/>
    <w:rsid w:val="005E74D0"/>
    <w:rsid w:val="005F0A79"/>
    <w:rsid w:val="005F5A01"/>
    <w:rsid w:val="00600FA3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52C0E"/>
    <w:rsid w:val="006634BF"/>
    <w:rsid w:val="006637C5"/>
    <w:rsid w:val="00663983"/>
    <w:rsid w:val="006669ED"/>
    <w:rsid w:val="00671981"/>
    <w:rsid w:val="00674766"/>
    <w:rsid w:val="00675FEB"/>
    <w:rsid w:val="006772FA"/>
    <w:rsid w:val="00696817"/>
    <w:rsid w:val="006A686E"/>
    <w:rsid w:val="006B03A6"/>
    <w:rsid w:val="006B1EE7"/>
    <w:rsid w:val="006C016F"/>
    <w:rsid w:val="006C59A0"/>
    <w:rsid w:val="006C7DE6"/>
    <w:rsid w:val="006D2120"/>
    <w:rsid w:val="006E16EA"/>
    <w:rsid w:val="006E1F30"/>
    <w:rsid w:val="006E2452"/>
    <w:rsid w:val="006F0D0E"/>
    <w:rsid w:val="006F2C1B"/>
    <w:rsid w:val="006F3D49"/>
    <w:rsid w:val="0070184B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A46EC"/>
    <w:rsid w:val="007A56C7"/>
    <w:rsid w:val="007B0606"/>
    <w:rsid w:val="007B1A09"/>
    <w:rsid w:val="007B4909"/>
    <w:rsid w:val="007D16B2"/>
    <w:rsid w:val="007D7FE3"/>
    <w:rsid w:val="007E4C0A"/>
    <w:rsid w:val="007F0CFF"/>
    <w:rsid w:val="008052E1"/>
    <w:rsid w:val="008066EB"/>
    <w:rsid w:val="008073F0"/>
    <w:rsid w:val="00811C3F"/>
    <w:rsid w:val="0081221F"/>
    <w:rsid w:val="0081395A"/>
    <w:rsid w:val="00813BCF"/>
    <w:rsid w:val="00815631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7632D"/>
    <w:rsid w:val="0088553A"/>
    <w:rsid w:val="0089556B"/>
    <w:rsid w:val="00896125"/>
    <w:rsid w:val="00896B6B"/>
    <w:rsid w:val="008A0A73"/>
    <w:rsid w:val="008A480C"/>
    <w:rsid w:val="008B2A2C"/>
    <w:rsid w:val="008B3B3A"/>
    <w:rsid w:val="008B6214"/>
    <w:rsid w:val="008C1D33"/>
    <w:rsid w:val="008C45E9"/>
    <w:rsid w:val="008C680D"/>
    <w:rsid w:val="008D42B7"/>
    <w:rsid w:val="008E40C5"/>
    <w:rsid w:val="008F02E1"/>
    <w:rsid w:val="00901C62"/>
    <w:rsid w:val="009060DA"/>
    <w:rsid w:val="009133B5"/>
    <w:rsid w:val="00930F5B"/>
    <w:rsid w:val="00934285"/>
    <w:rsid w:val="009417CC"/>
    <w:rsid w:val="00943222"/>
    <w:rsid w:val="00953199"/>
    <w:rsid w:val="009557B9"/>
    <w:rsid w:val="00960481"/>
    <w:rsid w:val="00962E96"/>
    <w:rsid w:val="0096311A"/>
    <w:rsid w:val="009632B0"/>
    <w:rsid w:val="0096474D"/>
    <w:rsid w:val="00972C72"/>
    <w:rsid w:val="0097443B"/>
    <w:rsid w:val="009752D7"/>
    <w:rsid w:val="00980815"/>
    <w:rsid w:val="00981369"/>
    <w:rsid w:val="00981480"/>
    <w:rsid w:val="00986D48"/>
    <w:rsid w:val="00992BA6"/>
    <w:rsid w:val="009945A1"/>
    <w:rsid w:val="00994B96"/>
    <w:rsid w:val="00997188"/>
    <w:rsid w:val="009B2EB4"/>
    <w:rsid w:val="009B341F"/>
    <w:rsid w:val="009B3552"/>
    <w:rsid w:val="009C558A"/>
    <w:rsid w:val="009C5E9F"/>
    <w:rsid w:val="009C7983"/>
    <w:rsid w:val="009C7CD0"/>
    <w:rsid w:val="009D4550"/>
    <w:rsid w:val="009E7DD7"/>
    <w:rsid w:val="009F0D8F"/>
    <w:rsid w:val="00A01A97"/>
    <w:rsid w:val="00A02F2D"/>
    <w:rsid w:val="00A02FD2"/>
    <w:rsid w:val="00A20E12"/>
    <w:rsid w:val="00A31E82"/>
    <w:rsid w:val="00A3226B"/>
    <w:rsid w:val="00A371AB"/>
    <w:rsid w:val="00A43342"/>
    <w:rsid w:val="00A47B69"/>
    <w:rsid w:val="00A51A39"/>
    <w:rsid w:val="00A61E94"/>
    <w:rsid w:val="00A62F93"/>
    <w:rsid w:val="00A704AF"/>
    <w:rsid w:val="00A71737"/>
    <w:rsid w:val="00A72E5E"/>
    <w:rsid w:val="00A86F15"/>
    <w:rsid w:val="00A90558"/>
    <w:rsid w:val="00A90A06"/>
    <w:rsid w:val="00AB0329"/>
    <w:rsid w:val="00AB4F99"/>
    <w:rsid w:val="00AB58B0"/>
    <w:rsid w:val="00AC097E"/>
    <w:rsid w:val="00AC1B1D"/>
    <w:rsid w:val="00AC228A"/>
    <w:rsid w:val="00AC2F06"/>
    <w:rsid w:val="00AC36E9"/>
    <w:rsid w:val="00AC3B8C"/>
    <w:rsid w:val="00AC65E1"/>
    <w:rsid w:val="00AD3B87"/>
    <w:rsid w:val="00AE4798"/>
    <w:rsid w:val="00AE5581"/>
    <w:rsid w:val="00AE65B5"/>
    <w:rsid w:val="00AE6F5E"/>
    <w:rsid w:val="00AF1C10"/>
    <w:rsid w:val="00AF27FE"/>
    <w:rsid w:val="00AF2E00"/>
    <w:rsid w:val="00B157CF"/>
    <w:rsid w:val="00B22A7C"/>
    <w:rsid w:val="00B23F1C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4921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034E9"/>
    <w:rsid w:val="00C206E7"/>
    <w:rsid w:val="00C20783"/>
    <w:rsid w:val="00C269B0"/>
    <w:rsid w:val="00C324C8"/>
    <w:rsid w:val="00C470E7"/>
    <w:rsid w:val="00C5196D"/>
    <w:rsid w:val="00C53F5C"/>
    <w:rsid w:val="00C61CA2"/>
    <w:rsid w:val="00C7305E"/>
    <w:rsid w:val="00C746FC"/>
    <w:rsid w:val="00CA0F85"/>
    <w:rsid w:val="00CB01E9"/>
    <w:rsid w:val="00CD3E4E"/>
    <w:rsid w:val="00CE3EEB"/>
    <w:rsid w:val="00CF2E8F"/>
    <w:rsid w:val="00CF4B5D"/>
    <w:rsid w:val="00CF51F6"/>
    <w:rsid w:val="00D0098D"/>
    <w:rsid w:val="00D1203B"/>
    <w:rsid w:val="00D17846"/>
    <w:rsid w:val="00D31A8C"/>
    <w:rsid w:val="00D355E2"/>
    <w:rsid w:val="00D36CEE"/>
    <w:rsid w:val="00D4360E"/>
    <w:rsid w:val="00D44B62"/>
    <w:rsid w:val="00D45451"/>
    <w:rsid w:val="00D45CFC"/>
    <w:rsid w:val="00D538C7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5F33"/>
    <w:rsid w:val="00DA2AB7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3C17"/>
    <w:rsid w:val="00E049BF"/>
    <w:rsid w:val="00E04AFA"/>
    <w:rsid w:val="00E16EC3"/>
    <w:rsid w:val="00E20291"/>
    <w:rsid w:val="00E4040F"/>
    <w:rsid w:val="00E51201"/>
    <w:rsid w:val="00E52E31"/>
    <w:rsid w:val="00E6619C"/>
    <w:rsid w:val="00E66DAA"/>
    <w:rsid w:val="00E71E09"/>
    <w:rsid w:val="00E75902"/>
    <w:rsid w:val="00E875D6"/>
    <w:rsid w:val="00E95F95"/>
    <w:rsid w:val="00EA13AF"/>
    <w:rsid w:val="00EA250F"/>
    <w:rsid w:val="00EA4114"/>
    <w:rsid w:val="00EA7880"/>
    <w:rsid w:val="00EB2E47"/>
    <w:rsid w:val="00EC127E"/>
    <w:rsid w:val="00EC155B"/>
    <w:rsid w:val="00EC3659"/>
    <w:rsid w:val="00EC511D"/>
    <w:rsid w:val="00EC6EB9"/>
    <w:rsid w:val="00ED2689"/>
    <w:rsid w:val="00ED6BAC"/>
    <w:rsid w:val="00ED6CAB"/>
    <w:rsid w:val="00EE5715"/>
    <w:rsid w:val="00EE7400"/>
    <w:rsid w:val="00EE7E2D"/>
    <w:rsid w:val="00F04137"/>
    <w:rsid w:val="00F0618A"/>
    <w:rsid w:val="00F26B5B"/>
    <w:rsid w:val="00F3021F"/>
    <w:rsid w:val="00F31EB8"/>
    <w:rsid w:val="00F35A1B"/>
    <w:rsid w:val="00F42D69"/>
    <w:rsid w:val="00F552ED"/>
    <w:rsid w:val="00F5633A"/>
    <w:rsid w:val="00F605E9"/>
    <w:rsid w:val="00F75AE1"/>
    <w:rsid w:val="00F75B6C"/>
    <w:rsid w:val="00F77C11"/>
    <w:rsid w:val="00F77F1D"/>
    <w:rsid w:val="00F83F22"/>
    <w:rsid w:val="00F87C7A"/>
    <w:rsid w:val="00F915D7"/>
    <w:rsid w:val="00F95AAB"/>
    <w:rsid w:val="00FB0D66"/>
    <w:rsid w:val="00FB1766"/>
    <w:rsid w:val="00FB3C29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11</cp:revision>
  <cp:lastPrinted>2022-09-06T08:19:00Z</cp:lastPrinted>
  <dcterms:created xsi:type="dcterms:W3CDTF">2022-08-08T08:32:00Z</dcterms:created>
  <dcterms:modified xsi:type="dcterms:W3CDTF">2022-09-06T08:20:00Z</dcterms:modified>
</cp:coreProperties>
</file>